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34D87F" w14:textId="3A37EEB3" w:rsidR="00174866" w:rsidRDefault="00676E6C" w:rsidP="00676E6C">
      <w:pPr>
        <w:bidi/>
        <w:rPr>
          <w:rtl/>
          <w:lang w:bidi="fa-IR"/>
        </w:rPr>
      </w:pPr>
      <w:r>
        <w:rPr>
          <w:noProof/>
        </w:rPr>
        <w:drawing>
          <wp:inline distT="0" distB="0" distL="0" distR="0" wp14:anchorId="27CB2B21" wp14:editId="464EA818">
            <wp:extent cx="5562600" cy="43292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328" cy="4331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D1F46" w14:textId="5F5F5FF8" w:rsidR="00676E6C" w:rsidRDefault="00676E6C" w:rsidP="00676E6C">
      <w:pPr>
        <w:bidi/>
        <w:rPr>
          <w:rtl/>
          <w:lang w:bidi="fa-IR"/>
        </w:rPr>
      </w:pPr>
    </w:p>
    <w:p w14:paraId="68F18821" w14:textId="15004E6E" w:rsidR="00676E6C" w:rsidRDefault="00676E6C" w:rsidP="00676E6C">
      <w:pPr>
        <w:bidi/>
        <w:rPr>
          <w:rtl/>
          <w:lang w:bidi="fa-IR"/>
        </w:rPr>
      </w:pPr>
    </w:p>
    <w:p w14:paraId="47CD8FC7" w14:textId="34119983" w:rsidR="00676E6C" w:rsidRDefault="00676E6C" w:rsidP="00676E6C">
      <w:pPr>
        <w:bidi/>
        <w:rPr>
          <w:rtl/>
          <w:lang w:bidi="fa-IR"/>
        </w:rPr>
      </w:pPr>
    </w:p>
    <w:p w14:paraId="223B16BA" w14:textId="4FE392C5" w:rsidR="00676E6C" w:rsidRDefault="00676E6C" w:rsidP="00676E6C">
      <w:pPr>
        <w:bidi/>
        <w:rPr>
          <w:rtl/>
          <w:lang w:bidi="fa-IR"/>
        </w:rPr>
      </w:pPr>
    </w:p>
    <w:p w14:paraId="6882680E" w14:textId="22AA6AAD" w:rsidR="00676E6C" w:rsidRDefault="00676E6C" w:rsidP="00676E6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نویسنده :  محمد رضیئی</w:t>
      </w:r>
    </w:p>
    <w:p w14:paraId="7ECB42D7" w14:textId="3362877C" w:rsidR="00676E6C" w:rsidRDefault="00676E6C" w:rsidP="00676E6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شماره دانشجویی : 9431704</w:t>
      </w:r>
    </w:p>
    <w:p w14:paraId="65F467D4" w14:textId="28708EF1" w:rsidR="00676E6C" w:rsidRDefault="00676E6C" w:rsidP="00676E6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پروژه پایانی دیتابیس</w:t>
      </w:r>
    </w:p>
    <w:p w14:paraId="012885FA" w14:textId="265F1EA5" w:rsidR="00676E6C" w:rsidRDefault="00676E6C" w:rsidP="00676E6C">
      <w:pPr>
        <w:bidi/>
        <w:rPr>
          <w:lang w:bidi="fa-IR"/>
        </w:rPr>
      </w:pPr>
      <w:r>
        <w:rPr>
          <w:rFonts w:hint="cs"/>
          <w:rtl/>
          <w:lang w:bidi="fa-IR"/>
        </w:rPr>
        <w:t>بهار 98</w:t>
      </w:r>
    </w:p>
    <w:p w14:paraId="2A27590A" w14:textId="428F97D8" w:rsidR="00371072" w:rsidRDefault="00371072" w:rsidP="00371072">
      <w:pPr>
        <w:bidi/>
        <w:rPr>
          <w:lang w:bidi="fa-IR"/>
        </w:rPr>
      </w:pPr>
    </w:p>
    <w:p w14:paraId="19C110B0" w14:textId="1EA9F3E6" w:rsidR="00371072" w:rsidRDefault="00371072">
      <w:pPr>
        <w:rPr>
          <w:lang w:bidi="fa-IR"/>
        </w:rPr>
      </w:pPr>
      <w:r>
        <w:rPr>
          <w:lang w:bidi="fa-IR"/>
        </w:rPr>
        <w:br w:type="page"/>
      </w:r>
    </w:p>
    <w:p w14:paraId="78FE8EBA" w14:textId="319F2F91" w:rsidR="00371072" w:rsidRDefault="00371072" w:rsidP="00607DCE">
      <w:pPr>
        <w:pStyle w:val="Heading2"/>
        <w:bidi/>
        <w:rPr>
          <w:lang w:bidi="fa-IR"/>
        </w:rPr>
      </w:pPr>
      <w:r>
        <w:rPr>
          <w:lang w:bidi="fa-IR"/>
        </w:rPr>
        <w:lastRenderedPageBreak/>
        <w:t>Github</w:t>
      </w:r>
    </w:p>
    <w:p w14:paraId="73DD8B5B" w14:textId="7F4E13CB" w:rsidR="00607DCE" w:rsidRPr="00607DCE" w:rsidRDefault="00607DCE" w:rsidP="00607DCE">
      <w:pPr>
        <w:pStyle w:val="Heading2"/>
        <w:bidi/>
        <w:rPr>
          <w:rStyle w:val="Hyperlink"/>
          <w:rtl/>
          <w:lang w:bidi="fa-IR"/>
        </w:rPr>
      </w:pPr>
      <w:r>
        <w:fldChar w:fldCharType="begin"/>
      </w:r>
      <w:r>
        <w:instrText xml:space="preserve"> HYPERLINK "https://github.com/MohammadRaziei/DB2019/tree/master/Workspace/Project" </w:instrText>
      </w:r>
      <w:r>
        <w:fldChar w:fldCharType="separate"/>
      </w:r>
      <w:r w:rsidRPr="00607DCE">
        <w:rPr>
          <w:rStyle w:val="Hyperlink"/>
        </w:rPr>
        <w:t>https://github.com/MohammadRaziei/DB2019/tree/master/Workspace</w:t>
      </w:r>
      <w:r w:rsidRPr="00607DCE">
        <w:rPr>
          <w:rStyle w:val="Hyperlink"/>
        </w:rPr>
        <w:t>/Project</w:t>
      </w:r>
    </w:p>
    <w:p w14:paraId="25987550" w14:textId="6FA19F9A" w:rsidR="00607DCE" w:rsidRDefault="00607DCE" w:rsidP="00607DCE">
      <w:pPr>
        <w:pStyle w:val="Heading2"/>
        <w:bidi/>
        <w:rPr>
          <w:rtl/>
          <w:lang w:bidi="fa-IR"/>
        </w:rPr>
      </w:pPr>
      <w:r>
        <w:fldChar w:fldCharType="end"/>
      </w:r>
    </w:p>
    <w:p w14:paraId="582C5D3E" w14:textId="153822B7" w:rsidR="00371072" w:rsidRDefault="00607DCE" w:rsidP="00607DCE">
      <w:pPr>
        <w:pStyle w:val="Heading2"/>
        <w:bidi/>
        <w:rPr>
          <w:rtl/>
          <w:lang w:bidi="fa-IR"/>
        </w:rPr>
      </w:pPr>
      <w:r>
        <w:rPr>
          <w:rFonts w:hint="cs"/>
          <w:rtl/>
          <w:lang w:bidi="fa-IR"/>
        </w:rPr>
        <w:t>دیاگرام :</w:t>
      </w:r>
    </w:p>
    <w:p w14:paraId="2EC2A789" w14:textId="5F64DE2D" w:rsidR="00607DCE" w:rsidRDefault="00607DCE" w:rsidP="00607DCE">
      <w:pPr>
        <w:bidi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5BB2C867" wp14:editId="74BF0662">
            <wp:extent cx="5651500" cy="82296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C58DD" w14:textId="643DCB6C" w:rsidR="00607DCE" w:rsidRDefault="00607DCE" w:rsidP="00607DCE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جداول نهایی : </w:t>
      </w:r>
    </w:p>
    <w:p w14:paraId="447EF6D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Customer :</w:t>
      </w:r>
    </w:p>
    <w:p w14:paraId="55D13D5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572A661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109BE23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NationalCo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Unique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4741371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LastNam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27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2BEC07B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FirstNam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27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18EFAE9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Hash_Passwor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63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3E09FE3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K_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IMA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206B887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585FCF78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808000"/>
          <w:sz w:val="20"/>
          <w:szCs w:val="20"/>
        </w:rPr>
        <w:t>Customer_Addres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6EA700F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17DBE8E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Address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255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ULL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6A83C21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K_CA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IMA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5BBA893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CA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1E2F8D3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2148C588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808000"/>
          <w:sz w:val="20"/>
          <w:szCs w:val="20"/>
        </w:rPr>
        <w:t>Customer_Phone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7FCEAA6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366B190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Phone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2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ULL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45AB76E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K_CP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IMA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5DFD94E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CP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6446F82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11A9CE0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3A51935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Account :</w:t>
      </w:r>
    </w:p>
    <w:p w14:paraId="668D942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808000"/>
          <w:sz w:val="20"/>
          <w:szCs w:val="20"/>
        </w:rPr>
        <w:t>Accoun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607923B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225CCA6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Cash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DEFAUL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0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5CCD827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AType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5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53141B0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Nsign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455CB92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K_A_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IMA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1138B59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HK_A_typ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CHECK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Typ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008000"/>
          <w:sz w:val="20"/>
          <w:szCs w:val="20"/>
        </w:rPr>
        <w:t>'currnet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8000"/>
          <w:sz w:val="20"/>
          <w:szCs w:val="20"/>
        </w:rPr>
        <w:t>'charity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8000"/>
          <w:sz w:val="20"/>
          <w:szCs w:val="20"/>
        </w:rPr>
        <w:t>'saving'</w:t>
      </w:r>
      <w:r>
        <w:rPr>
          <w:rFonts w:ascii="Courier New" w:hAnsi="Courier New" w:cs="Courier New"/>
          <w:color w:val="0000FF"/>
          <w:sz w:val="20"/>
          <w:szCs w:val="20"/>
        </w:rPr>
        <w:t>))</w:t>
      </w:r>
    </w:p>
    <w:p w14:paraId="479B04D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2115CC0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808000"/>
          <w:sz w:val="20"/>
          <w:szCs w:val="20"/>
        </w:rPr>
        <w:t>Account_soratHesab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5C400DA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205921A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STime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timestamp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166CD6E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scriptions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257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687DA14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amount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36A10B9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Stype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5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ULL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5B458D4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164A6B5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K_A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IMA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808000"/>
          <w:sz w:val="20"/>
          <w:szCs w:val="20"/>
        </w:rPr>
        <w:t>STime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40057E9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AS_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2DD63C5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HK_AS_typ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CHECK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Styp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in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008000"/>
          <w:sz w:val="20"/>
          <w:szCs w:val="20"/>
        </w:rPr>
        <w:t>'receive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8000"/>
          <w:sz w:val="20"/>
          <w:szCs w:val="20"/>
        </w:rPr>
        <w:t>'send'</w:t>
      </w:r>
      <w:r>
        <w:rPr>
          <w:rFonts w:ascii="Courier New" w:hAnsi="Courier New" w:cs="Courier New"/>
          <w:color w:val="0000FF"/>
          <w:sz w:val="20"/>
          <w:szCs w:val="20"/>
        </w:rPr>
        <w:t>))</w:t>
      </w:r>
    </w:p>
    <w:p w14:paraId="0ED605D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43AAC4F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0953635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5F15F29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68096938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CNote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255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4C1670A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13ED3C78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Origin_A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ull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0F35941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State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numeric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800080"/>
          <w:sz w:val="20"/>
          <w:szCs w:val="20"/>
        </w:rPr>
        <w:t>0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DEFAUL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0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157F480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K_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IMA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4EFA9F7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D_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7FC556A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D_Origin_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Origin_A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509B03A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HK_AS_typ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CHECK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St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0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800080"/>
          <w:sz w:val="20"/>
          <w:szCs w:val="20"/>
        </w:rPr>
        <w:t>1</w:t>
      </w:r>
      <w:r>
        <w:rPr>
          <w:rFonts w:ascii="Courier New" w:hAnsi="Courier New" w:cs="Courier New"/>
          <w:color w:val="0000FF"/>
          <w:sz w:val="20"/>
          <w:szCs w:val="20"/>
        </w:rPr>
        <w:t>))</w:t>
      </w:r>
    </w:p>
    <w:p w14:paraId="65E7677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797A407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Transactions</w:t>
      </w:r>
    </w:p>
    <w:p w14:paraId="6207DA1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lastRenderedPageBreak/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62467B7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T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UTO_INCREME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44FC9A7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29BFA81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st_A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389F7B4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amount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59492A3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K_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IMA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T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66E618A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T_P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244CF59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T_Dest_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Dest_A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3775A44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372C012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Customer_Account</w:t>
      </w:r>
    </w:p>
    <w:p w14:paraId="2E34E1F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3DCDFF2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22C13728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696DCCC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Name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27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3455C09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Color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31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58C93F1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K_CA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IMA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3B86029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CA_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1F1F0FC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CA_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05AD683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6882CEE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7D4963F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038CDCF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4E05A84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Access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varcha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7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4A16712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K_CAA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IMA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808000"/>
          <w:sz w:val="20"/>
          <w:szCs w:val="20"/>
        </w:rPr>
        <w:t>Access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59FEF30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CAA_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24BF216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CAA_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5372150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HK_CAA_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CHECK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008000"/>
          <w:sz w:val="20"/>
          <w:szCs w:val="20"/>
        </w:rPr>
        <w:t>'pay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8000"/>
          <w:sz w:val="20"/>
          <w:szCs w:val="20"/>
        </w:rPr>
        <w:t>'visit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8000"/>
          <w:sz w:val="20"/>
          <w:szCs w:val="20"/>
        </w:rPr>
        <w:t>'sign'</w:t>
      </w:r>
      <w:r>
        <w:rPr>
          <w:rFonts w:ascii="Courier New" w:hAnsi="Courier New" w:cs="Courier New"/>
          <w:color w:val="0000FF"/>
          <w:sz w:val="20"/>
          <w:szCs w:val="20"/>
        </w:rPr>
        <w:t>))</w:t>
      </w:r>
    </w:p>
    <w:p w14:paraId="5A9EBEB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170712E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056DDA8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Customer_sign</w:t>
      </w:r>
    </w:p>
    <w:p w14:paraId="62652B0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sign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5E2FCDE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6AFA2EF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1AE9A29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K_C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IMA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100F25F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CS_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302F530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CS_P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22915AD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3D57748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5F1F1BC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Customer_sign_deleted</w:t>
      </w:r>
    </w:p>
    <w:p w14:paraId="4779002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sign_deleted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08088D4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4B1F8DF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</w:p>
    <w:p w14:paraId="1497168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K_CS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IMAR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0347F6F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CSD_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,</w:t>
      </w:r>
    </w:p>
    <w:p w14:paraId="7AD90A0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ONSTRA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FK_CSD_P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ORE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KE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7361F11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0F6B657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262032D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3C4A325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31B1DDBB" w14:textId="40C2F336" w:rsidR="00607DCE" w:rsidRDefault="00607DCE" w:rsidP="00607DCE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عملیات ها :</w:t>
      </w:r>
    </w:p>
    <w:p w14:paraId="23522A48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1</w:t>
      </w:r>
    </w:p>
    <w:p w14:paraId="222CDD9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800080"/>
          <w:sz w:val="20"/>
          <w:szCs w:val="20"/>
        </w:rPr>
        <w:t>10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001977372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Mohammad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Raziei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SHA1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008000"/>
          <w:sz w:val="20"/>
          <w:szCs w:val="20"/>
        </w:rPr>
        <w:t>'password'</w:t>
      </w:r>
      <w:r>
        <w:rPr>
          <w:rFonts w:ascii="Courier New" w:hAnsi="Courier New" w:cs="Courier New"/>
          <w:color w:val="0000FF"/>
          <w:sz w:val="20"/>
          <w:szCs w:val="20"/>
        </w:rPr>
        <w:t>));</w:t>
      </w:r>
    </w:p>
    <w:p w14:paraId="2E3E47C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lastRenderedPageBreak/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800080"/>
          <w:sz w:val="20"/>
          <w:szCs w:val="20"/>
        </w:rPr>
        <w:t>10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002262112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Ali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Raziei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SHA1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008000"/>
          <w:sz w:val="20"/>
          <w:szCs w:val="20"/>
        </w:rPr>
        <w:t>'PASS541054'</w:t>
      </w:r>
      <w:r>
        <w:rPr>
          <w:rFonts w:ascii="Courier New" w:hAnsi="Courier New" w:cs="Courier New"/>
          <w:color w:val="0000FF"/>
          <w:sz w:val="20"/>
          <w:szCs w:val="20"/>
        </w:rPr>
        <w:t>));</w:t>
      </w:r>
    </w:p>
    <w:p w14:paraId="2655115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800080"/>
          <w:sz w:val="20"/>
          <w:szCs w:val="20"/>
        </w:rPr>
        <w:t>10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00195785104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Simon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Jakson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SHA1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008000"/>
          <w:sz w:val="20"/>
          <w:szCs w:val="20"/>
        </w:rPr>
        <w:t>'PASS54'</w:t>
      </w:r>
      <w:r>
        <w:rPr>
          <w:rFonts w:ascii="Courier New" w:hAnsi="Courier New" w:cs="Courier New"/>
          <w:color w:val="0000FF"/>
          <w:sz w:val="20"/>
          <w:szCs w:val="20"/>
        </w:rPr>
        <w:t>));</w:t>
      </w:r>
    </w:p>
    <w:p w14:paraId="2886DAD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5887738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5F68E08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2</w:t>
      </w:r>
    </w:p>
    <w:p w14:paraId="557B9CD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ash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Type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NSign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200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currnet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2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023D14F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ash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Type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NSign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3300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charity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3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7C59086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ash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Type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NSign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49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saving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2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7EA594F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314FD3D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5E7DD2E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3</w:t>
      </w:r>
    </w:p>
    <w:p w14:paraId="1C113A9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(AID, CID, ACCESS)</w:t>
      </w:r>
    </w:p>
    <w:p w14:paraId="5C02908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MR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8000"/>
          <w:sz w:val="20"/>
          <w:szCs w:val="20"/>
        </w:rPr>
        <w:t>'blue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697019D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sign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0C9BEB7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pay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54A48A4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AR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blue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47595DB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sign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4A6C4D5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visit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37DF7D4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SJ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red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13D6375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visit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1C157B3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pay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7F25B84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651CB72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dele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</w:p>
    <w:p w14:paraId="19AAD77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ess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pay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4A17CB1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0DD6FE4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upd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</w:p>
    <w:p w14:paraId="0BE6E51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pay'</w:t>
      </w:r>
    </w:p>
    <w:p w14:paraId="33EF1BF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1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770FA0B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2D94DD0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42F1167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4</w:t>
      </w:r>
    </w:p>
    <w:p w14:paraId="35F7856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Note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Origin_A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73C6C19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this is some notes : 6062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1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2AFEE9D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105DF1B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7F0DCE3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5</w:t>
      </w:r>
    </w:p>
    <w:p w14:paraId="4FAC252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upd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</w:p>
    <w:p w14:paraId="1A1A7D6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008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Origin_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2</w:t>
      </w:r>
    </w:p>
    <w:p w14:paraId="0548796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48675B9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40314F2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dele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</w:p>
    <w:p w14:paraId="3EB7485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185F070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109D4DB8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7DBB4BD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10</w:t>
      </w:r>
    </w:p>
    <w:p w14:paraId="155908D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Note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Origin_A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13B5E21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this is some notes 6062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1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43AEB9E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211FE72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s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0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impossible (CID=103 , AID=11)</w:t>
      </w:r>
    </w:p>
    <w:p w14:paraId="5FF3C17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s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0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possible</w:t>
      </w:r>
    </w:p>
    <w:p w14:paraId="2553086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</w:p>
    <w:p w14:paraId="7D76BE3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dele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sign</w:t>
      </w:r>
    </w:p>
    <w:p w14:paraId="4F6B6F6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0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679D001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sign_delete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0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0D19EF2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36F8F28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077DF25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7</w:t>
      </w:r>
    </w:p>
    <w:p w14:paraId="05C6319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est_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mount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300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1F696D1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est_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mount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450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2A8AA8C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247AA91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dele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</w:t>
      </w:r>
    </w:p>
    <w:p w14:paraId="10B5074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est_A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3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0BE4422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4ECA771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upd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</w:t>
      </w:r>
    </w:p>
    <w:p w14:paraId="484835B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008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m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333</w:t>
      </w:r>
    </w:p>
    <w:p w14:paraId="15410DA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est_AID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2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7BB4F87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68AD97D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66A626F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8</w:t>
      </w:r>
    </w:p>
    <w:p w14:paraId="0F32674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sign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1BB06DC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0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sign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5A6F349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upd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t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impossible 1 &lt; 2</w:t>
      </w:r>
    </w:p>
    <w:p w14:paraId="7742716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s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0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4B048A3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upd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t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6062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possible 2 =&gt; 2</w:t>
      </w:r>
    </w:p>
    <w:p w14:paraId="0837B3C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</w:p>
    <w:p w14:paraId="5BF9AC6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</w:p>
    <w:p w14:paraId="145862C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</w:p>
    <w:p w14:paraId="1DD176C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9</w:t>
      </w:r>
    </w:p>
    <w:p w14:paraId="07C79DD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/*</w:t>
      </w:r>
    </w:p>
    <w:p w14:paraId="1000301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This operation is fully automatic using triggers.</w:t>
      </w:r>
    </w:p>
    <w:p w14:paraId="7242493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*/</w:t>
      </w:r>
    </w:p>
    <w:p w14:paraId="73FF687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</w:p>
    <w:p w14:paraId="2856B05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_soratHesab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STime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mou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escriptions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Type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20B8964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current_timestamp</w:t>
      </w:r>
      <w:r>
        <w:rPr>
          <w:rFonts w:ascii="Courier New" w:hAnsi="Courier New" w:cs="Courier New"/>
          <w:color w:val="0000FF"/>
          <w:sz w:val="20"/>
          <w:szCs w:val="20"/>
        </w:rPr>
        <w:t>()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1500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exp1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receive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64693DD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34762F1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t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_soratHesab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STime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mou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escriptions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Type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34F9FC0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current_timestamp</w:t>
      </w:r>
      <w:r>
        <w:rPr>
          <w:rFonts w:ascii="Courier New" w:hAnsi="Courier New" w:cs="Courier New"/>
          <w:color w:val="0000FF"/>
          <w:sz w:val="20"/>
          <w:szCs w:val="20"/>
        </w:rPr>
        <w:t>()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24600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2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exp2'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send'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11F92979" w14:textId="75462427" w:rsidR="00607DCE" w:rsidRDefault="00607DCE" w:rsidP="00607DCE">
      <w:pPr>
        <w:bidi/>
        <w:rPr>
          <w:rtl/>
          <w:lang w:bidi="fa-IR"/>
        </w:rPr>
      </w:pPr>
    </w:p>
    <w:p w14:paraId="1EE5F24B" w14:textId="768CE01D" w:rsidR="00607DCE" w:rsidRDefault="00607DCE" w:rsidP="00607DCE">
      <w:pPr>
        <w:bidi/>
        <w:rPr>
          <w:rtl/>
          <w:lang w:bidi="fa-IR"/>
        </w:rPr>
      </w:pPr>
    </w:p>
    <w:p w14:paraId="157EB392" w14:textId="224C96AD" w:rsidR="00607DCE" w:rsidRDefault="00607DCE" w:rsidP="00607DCE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فانکشن ها و ویو ها:</w:t>
      </w:r>
    </w:p>
    <w:p w14:paraId="002841F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VIEWs :</w:t>
      </w:r>
    </w:p>
    <w:p w14:paraId="2377C0E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I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s_have_s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</w:p>
    <w:p w14:paraId="44312B4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distin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</w:p>
    <w:p w14:paraId="2D56093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sign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58ACC60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7735806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5A8B363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i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maade_Padakht_lis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</w:p>
    <w:p w14:paraId="29ACF87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Nsign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count</w:t>
      </w:r>
      <w:r>
        <w:rPr>
          <w:rFonts w:ascii="Courier New" w:hAnsi="Courier New" w:cs="Courier New"/>
          <w:color w:val="0000FF"/>
          <w:sz w:val="20"/>
          <w:szCs w:val="20"/>
        </w:rPr>
        <w:t>(*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igns</w:t>
      </w:r>
    </w:p>
    <w:p w14:paraId="6BC49E1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atura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jo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70F175F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Nsign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</w:p>
    <w:p w14:paraId="7A46E1E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n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jo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c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0C54AFF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</w:t>
      </w:r>
      <w:r>
        <w:rPr>
          <w:rFonts w:ascii="Courier New" w:hAnsi="Courier New" w:cs="Courier New"/>
          <w:color w:val="0000FF"/>
          <w:sz w:val="20"/>
          <w:szCs w:val="20"/>
        </w:rPr>
        <w:t>.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</w:t>
      </w:r>
      <w:r>
        <w:rPr>
          <w:rFonts w:ascii="Courier New" w:hAnsi="Courier New" w:cs="Courier New"/>
          <w:color w:val="0000FF"/>
          <w:sz w:val="20"/>
          <w:szCs w:val="20"/>
        </w:rPr>
        <w:t>.</w:t>
      </w:r>
      <w:r>
        <w:rPr>
          <w:rFonts w:ascii="Courier New" w:hAnsi="Courier New" w:cs="Courier New"/>
          <w:color w:val="808000"/>
          <w:sz w:val="20"/>
          <w:szCs w:val="20"/>
        </w:rPr>
        <w:t>Origin_AID</w:t>
      </w:r>
    </w:p>
    <w:p w14:paraId="27F02D6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440A1CC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sign'</w:t>
      </w:r>
    </w:p>
    <w:p w14:paraId="530015F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group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b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Nsign</w:t>
      </w:r>
    </w:p>
    <w:p w14:paraId="4557FD6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having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Nsig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&lt;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igns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5BA1FDC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7091006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VI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ayme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</w:p>
    <w:p w14:paraId="05C92BB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Origin_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tate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sum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mount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otal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808000"/>
          <w:sz w:val="20"/>
          <w:szCs w:val="20"/>
        </w:rPr>
        <w:t>CNote</w:t>
      </w:r>
    </w:p>
    <w:p w14:paraId="119FADA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lastRenderedPageBreak/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atura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jo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</w:p>
    <w:p w14:paraId="35D6B2A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</w:p>
    <w:p w14:paraId="089033E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</w:p>
    <w:p w14:paraId="1F23846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</w:p>
    <w:p w14:paraId="309B1D5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PROCEDUREs</w:t>
      </w:r>
    </w:p>
    <w:p w14:paraId="49C155B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19032A4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OCEDU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_lis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account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2979878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begin</w:t>
      </w:r>
    </w:p>
    <w:p w14:paraId="36507C6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*</w:t>
      </w:r>
    </w:p>
    <w:p w14:paraId="48C0CCF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atura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JO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astorPardakht</w:t>
      </w:r>
    </w:p>
    <w:p w14:paraId="2783E1E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est_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t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0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097DD09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3AB7950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2FDE2B6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7932F44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32D2A2B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OCEDU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eleted_signs_lis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ustomerNo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55B9D6D8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begin</w:t>
      </w:r>
    </w:p>
    <w:p w14:paraId="5574006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*</w:t>
      </w:r>
    </w:p>
    <w:p w14:paraId="5E4114E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sign_deleted</w:t>
      </w:r>
    </w:p>
    <w:p w14:paraId="01CC1B2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No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0E3A0E8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644BC10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49385F8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12B5131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47AAEFF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OCEDU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haring_account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customerNo1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No2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03C3B11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begin</w:t>
      </w:r>
    </w:p>
    <w:p w14:paraId="056C9BB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1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Numb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329E7A5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distin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1</w:t>
      </w:r>
    </w:p>
    <w:p w14:paraId="04C86B0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</w:p>
    <w:p w14:paraId="17BE6B9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No1</w:t>
      </w:r>
    </w:p>
    <w:p w14:paraId="7F336D3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</w:p>
    <w:p w14:paraId="72F157C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n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jo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2FC253A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distin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2</w:t>
      </w:r>
    </w:p>
    <w:p w14:paraId="4D10E598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</w:p>
    <w:p w14:paraId="1C44D89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No2</w:t>
      </w:r>
    </w:p>
    <w:p w14:paraId="18356FD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55118A2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1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2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1CED4F8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5711070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43482DC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4310092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593BCDF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OCEDU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ayment_ability_by_Us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U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6658A04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begin</w:t>
      </w:r>
    </w:p>
    <w:p w14:paraId="71094B5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Note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Origin_AID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otal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tate</w:t>
      </w:r>
    </w:p>
    <w:p w14:paraId="0C9CEF8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n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jo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ayment</w:t>
      </w:r>
    </w:p>
    <w:p w14:paraId="7B9DBF1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Origin_AID</w:t>
      </w:r>
    </w:p>
    <w:p w14:paraId="6DB9E12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sig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UID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0EFE72F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528CA48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7890971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5E02766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1F85F84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OCEDU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ayments_list_by_us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U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7193B7D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begin</w:t>
      </w:r>
    </w:p>
    <w:p w14:paraId="4B0024A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distin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Number</w:t>
      </w:r>
    </w:p>
    <w:p w14:paraId="5F8AA5A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ayme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atura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jo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</w:t>
      </w:r>
    </w:p>
    <w:p w14:paraId="6502F8F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UID</w:t>
      </w:r>
    </w:p>
    <w:p w14:paraId="3E155BF8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in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5475FCD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lastRenderedPageBreak/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aymentNumber</w:t>
      </w:r>
    </w:p>
    <w:p w14:paraId="4D7132A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ayme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inn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jo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_Account_Access</w:t>
      </w:r>
    </w:p>
    <w:p w14:paraId="0AB0D7C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Origin_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</w:p>
    <w:p w14:paraId="3D52E67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>'sig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UID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305FBEF7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642DE6D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4FFEA40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76E737B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1F50866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PROCEDU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_list_by_us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8000"/>
          <w:sz w:val="20"/>
          <w:szCs w:val="20"/>
        </w:rPr>
        <w:t>User_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int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User_am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</w:rPr>
        <w:t>float</w:t>
      </w: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6F3FDB20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begin</w:t>
      </w:r>
    </w:p>
    <w:p w14:paraId="7FC65B0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*</w:t>
      </w:r>
    </w:p>
    <w:p w14:paraId="779FE87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atura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jo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ayment</w:t>
      </w:r>
    </w:p>
    <w:p w14:paraId="4CA55ED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t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est_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User_A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m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&gt;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User_amount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7F33461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$$</w:t>
      </w:r>
    </w:p>
    <w:p w14:paraId="6D14320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808000"/>
          <w:sz w:val="20"/>
          <w:szCs w:val="20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3AD0ECF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7C1FD49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6C2C61C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HashBytes ( 'MD5', Hash_Password )</w:t>
      </w:r>
    </w:p>
    <w:p w14:paraId="7DB0DC7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</w:p>
    <w:p w14:paraId="6F3D3A45" w14:textId="68037F41" w:rsidR="00607DCE" w:rsidRDefault="00607DCE" w:rsidP="00607DCE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کوئری:</w:t>
      </w:r>
    </w:p>
    <w:p w14:paraId="0AD7314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1</w:t>
      </w:r>
    </w:p>
    <w:p w14:paraId="7C898CE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*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omers_can_sign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43EFCD7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61AAA918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2</w:t>
      </w:r>
    </w:p>
    <w:p w14:paraId="6B25ED8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</w:p>
    <w:p w14:paraId="291594B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natura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join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</w:p>
    <w:p w14:paraId="3BF7913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</w:rPr>
        <w:t>count</w:t>
      </w:r>
      <w:r>
        <w:rPr>
          <w:rFonts w:ascii="Courier New" w:hAnsi="Courier New" w:cs="Courier New"/>
          <w:color w:val="0000FF"/>
          <w:sz w:val="20"/>
          <w:szCs w:val="20"/>
        </w:rPr>
        <w:t>(*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igns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</w:p>
    <w:p w14:paraId="2389D4AD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Custumer_Account_Access</w:t>
      </w:r>
    </w:p>
    <w:p w14:paraId="79B0BC7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cce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=</w:t>
      </w:r>
      <w:r>
        <w:rPr>
          <w:rFonts w:ascii="Courier New" w:hAnsi="Courier New" w:cs="Courier New"/>
          <w:color w:val="008000"/>
          <w:sz w:val="20"/>
          <w:szCs w:val="20"/>
        </w:rPr>
        <w:t>'sign'</w:t>
      </w:r>
    </w:p>
    <w:p w14:paraId="0C3A6C2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808000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group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by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ID</w:t>
      </w:r>
    </w:p>
    <w:p w14:paraId="385509D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)</w:t>
      </w:r>
    </w:p>
    <w:p w14:paraId="31672A83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ign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&gt;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Nsign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5DD6C04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129B31B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3</w:t>
      </w:r>
    </w:p>
    <w:p w14:paraId="66CF361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*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Amaade_Padakht_list</w:t>
      </w:r>
      <w:r>
        <w:rPr>
          <w:rFonts w:ascii="Courier New" w:hAnsi="Courier New" w:cs="Courier New"/>
          <w:color w:val="0000FF"/>
          <w:sz w:val="20"/>
          <w:szCs w:val="20"/>
        </w:rPr>
        <w:t>;</w:t>
      </w:r>
    </w:p>
    <w:p w14:paraId="365AC674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537C2F86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4</w:t>
      </w:r>
    </w:p>
    <w:p w14:paraId="5E380A49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a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_lis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3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26EF6DD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4A56548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5</w:t>
      </w:r>
    </w:p>
    <w:p w14:paraId="6CF4D2E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a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deleted_signs_list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2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074C7D75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1C759D31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6</w:t>
      </w:r>
    </w:p>
    <w:p w14:paraId="671C104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a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sharing_accounts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2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3AAA605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353DF76A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7</w:t>
      </w:r>
    </w:p>
    <w:p w14:paraId="25497E3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a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ayment_ability_by_Us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2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0F7CD71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435504B2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8</w:t>
      </w:r>
    </w:p>
    <w:p w14:paraId="2FA1EAFF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a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payments_list_by_us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1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71C0F34E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1242D9CB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808080"/>
          <w:sz w:val="20"/>
          <w:szCs w:val="20"/>
        </w:rPr>
      </w:pPr>
      <w:r>
        <w:rPr>
          <w:rFonts w:ascii="Courier New" w:hAnsi="Courier New" w:cs="Courier New"/>
          <w:i/>
          <w:iCs/>
          <w:color w:val="808080"/>
          <w:sz w:val="20"/>
          <w:szCs w:val="20"/>
        </w:rPr>
        <w:t>-- Q9</w:t>
      </w:r>
    </w:p>
    <w:p w14:paraId="29AA0E4C" w14:textId="77777777" w:rsidR="00607DCE" w:rsidRDefault="00607DCE" w:rsidP="00607D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</w:rPr>
        <w:t>ca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00"/>
          <w:sz w:val="20"/>
          <w:szCs w:val="20"/>
        </w:rPr>
        <w:t>transactions_list_by_user</w:t>
      </w:r>
      <w:r>
        <w:rPr>
          <w:rFonts w:ascii="Courier New" w:hAnsi="Courier New" w:cs="Courier New"/>
          <w:color w:val="0000FF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3</w:t>
      </w:r>
      <w:r>
        <w:rPr>
          <w:rFonts w:ascii="Courier New" w:hAnsi="Courier New" w:cs="Courier New"/>
          <w:color w:val="0000FF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150</w:t>
      </w:r>
      <w:r>
        <w:rPr>
          <w:rFonts w:ascii="Courier New" w:hAnsi="Courier New" w:cs="Courier New"/>
          <w:color w:val="0000FF"/>
          <w:sz w:val="20"/>
          <w:szCs w:val="20"/>
        </w:rPr>
        <w:t>);</w:t>
      </w:r>
    </w:p>
    <w:p w14:paraId="6935C2D8" w14:textId="7BF3535F" w:rsidR="00607DCE" w:rsidRDefault="00607DCE" w:rsidP="00607DCE">
      <w:pPr>
        <w:bidi/>
        <w:rPr>
          <w:rtl/>
          <w:lang w:bidi="fa-IR"/>
        </w:rPr>
      </w:pPr>
    </w:p>
    <w:p w14:paraId="40D25494" w14:textId="04AEB5B2" w:rsidR="00607DCE" w:rsidRDefault="00607DCE" w:rsidP="00607DCE">
      <w:pPr>
        <w:bidi/>
        <w:jc w:val="center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پایان</w:t>
      </w:r>
      <w:bookmarkStart w:id="0" w:name="_GoBack"/>
      <w:bookmarkEnd w:id="0"/>
    </w:p>
    <w:sectPr w:rsidR="00607D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60902020509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2NjcxMDY2MrI0sTRR0lEKTi0uzszPAykwrAUAgUgmYywAAAA="/>
  </w:docVars>
  <w:rsids>
    <w:rsidRoot w:val="00676E6C"/>
    <w:rsid w:val="00174866"/>
    <w:rsid w:val="00371072"/>
    <w:rsid w:val="00607DCE"/>
    <w:rsid w:val="00676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569E37EE"/>
  <w15:chartTrackingRefBased/>
  <w15:docId w15:val="{5A9ACE7D-0E3E-4536-BA60-03472D9FE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7D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7D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7D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07D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07DC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7D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1276</Words>
  <Characters>727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aziei</dc:creator>
  <cp:keywords/>
  <dc:description/>
  <cp:lastModifiedBy>mohammad raziei</cp:lastModifiedBy>
  <cp:revision>2</cp:revision>
  <dcterms:created xsi:type="dcterms:W3CDTF">2019-06-30T03:02:00Z</dcterms:created>
  <dcterms:modified xsi:type="dcterms:W3CDTF">2019-06-30T03:19:00Z</dcterms:modified>
</cp:coreProperties>
</file>